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78144A" w14:textId="55140D90" w:rsidR="00CD48CD" w:rsidRPr="003B36BF" w:rsidRDefault="003B36BF" w:rsidP="003B36BF">
      <w:pPr>
        <w:rPr>
          <w:rFonts w:ascii="Arial" w:hAnsi="Arial" w:cs="Arial"/>
          <w:b/>
          <w:bCs/>
        </w:rPr>
      </w:pPr>
      <w:r w:rsidRPr="003B36BF">
        <w:rPr>
          <w:rFonts w:ascii="Arial" w:hAnsi="Arial" w:cs="Arial"/>
          <w:b/>
          <w:bCs/>
        </w:rPr>
        <w:t>NLP Project Proposal: Enhancing Job Matching and Market Analysis</w:t>
      </w:r>
    </w:p>
    <w:p w14:paraId="6319F3FD" w14:textId="0B21FB57" w:rsidR="003B36BF" w:rsidRPr="003B36BF" w:rsidRDefault="003B36BF" w:rsidP="003B36BF">
      <w:pPr>
        <w:rPr>
          <w:rFonts w:ascii="Arial" w:hAnsi="Arial" w:cs="Arial"/>
        </w:rPr>
      </w:pPr>
      <w:r w:rsidRPr="003B36BF">
        <w:rPr>
          <w:rFonts w:ascii="Arial" w:hAnsi="Arial" w:cs="Arial"/>
        </w:rPr>
        <w:t>Introduction</w:t>
      </w:r>
    </w:p>
    <w:p w14:paraId="19193999" w14:textId="20769C09" w:rsidR="003B36BF" w:rsidRPr="003B36BF" w:rsidRDefault="003B36BF" w:rsidP="003B36BF">
      <w:pPr>
        <w:rPr>
          <w:rFonts w:ascii="Arial" w:hAnsi="Arial" w:cs="Arial"/>
        </w:rPr>
      </w:pPr>
      <w:r w:rsidRPr="003B36BF">
        <w:rPr>
          <w:rFonts w:ascii="Arial" w:hAnsi="Arial" w:cs="Arial"/>
        </w:rPr>
        <w:t xml:space="preserve">In the dynamic job market, the congruence between the skills possessed by job seekers and the </w:t>
      </w:r>
      <w:proofErr w:type="gramStart"/>
      <w:r w:rsidRPr="003B36BF">
        <w:rPr>
          <w:rFonts w:ascii="Arial" w:hAnsi="Arial" w:cs="Arial"/>
        </w:rPr>
        <w:t>needs</w:t>
      </w:r>
      <w:proofErr w:type="gramEnd"/>
      <w:r w:rsidRPr="003B36BF">
        <w:rPr>
          <w:rFonts w:ascii="Arial" w:hAnsi="Arial" w:cs="Arial"/>
        </w:rPr>
        <w:t xml:space="preserve"> of the position is of utmost importance for both employers and applicants. The objective of this project is to employ sophisticated NLP methods to examine a large dataset comprising job descriptions, benefits, and requirements. The goal is to enhance job matching algorithms and offer valuable insights into employment market trends.</w:t>
      </w:r>
    </w:p>
    <w:p w14:paraId="38DCA512" w14:textId="77777777" w:rsidR="003B36BF" w:rsidRPr="003B36BF" w:rsidRDefault="003B36BF" w:rsidP="003B36BF">
      <w:pPr>
        <w:rPr>
          <w:rFonts w:ascii="Arial" w:hAnsi="Arial" w:cs="Arial"/>
        </w:rPr>
      </w:pPr>
      <w:r w:rsidRPr="003B36BF">
        <w:rPr>
          <w:rFonts w:ascii="Arial" w:hAnsi="Arial" w:cs="Arial"/>
        </w:rPr>
        <w:t>Data Source Quality</w:t>
      </w:r>
    </w:p>
    <w:p w14:paraId="773B8A59" w14:textId="67D62E8A" w:rsidR="003B36BF" w:rsidRPr="003B36BF" w:rsidRDefault="003B36BF" w:rsidP="003B36BF">
      <w:pPr>
        <w:rPr>
          <w:rFonts w:ascii="Arial" w:hAnsi="Arial" w:cs="Arial"/>
        </w:rPr>
      </w:pPr>
      <w:r w:rsidRPr="003B36BF">
        <w:rPr>
          <w:rFonts w:ascii="Arial" w:hAnsi="Arial" w:cs="Arial"/>
        </w:rPr>
        <w:t>The dataset used from Kaggle has a comprehensive compilation of job advertisements that include in-depth descriptions, benefits, and prerequisites. These listings are organized according to specific job roles, such as Business Analyst. The richness and depth of this make it an excellent choice for NLP applications since it offers a wide range of linguistic data that can be analyzed effectively.</w:t>
      </w:r>
    </w:p>
    <w:p w14:paraId="40B368D0" w14:textId="77777777" w:rsidR="003B36BF" w:rsidRPr="003B36BF" w:rsidRDefault="003B36BF" w:rsidP="003B36BF">
      <w:pPr>
        <w:rPr>
          <w:rFonts w:ascii="Arial" w:hAnsi="Arial" w:cs="Arial"/>
        </w:rPr>
      </w:pPr>
      <w:r w:rsidRPr="003B36BF">
        <w:rPr>
          <w:rFonts w:ascii="Arial" w:hAnsi="Arial" w:cs="Arial"/>
        </w:rPr>
        <w:t>Research Questions</w:t>
      </w:r>
    </w:p>
    <w:p w14:paraId="1BF9B746" w14:textId="77777777" w:rsidR="003B36BF" w:rsidRPr="003B36BF" w:rsidRDefault="003B36BF" w:rsidP="003B36BF">
      <w:pPr>
        <w:rPr>
          <w:rFonts w:ascii="Arial" w:hAnsi="Arial" w:cs="Arial"/>
        </w:rPr>
      </w:pPr>
      <w:r w:rsidRPr="003B36BF">
        <w:rPr>
          <w:rFonts w:ascii="Arial" w:hAnsi="Arial" w:cs="Arial"/>
        </w:rPr>
        <w:t>How can NLP models effectively parse and categorize job descriptions to match candidates' resumes?</w:t>
      </w:r>
    </w:p>
    <w:p w14:paraId="55F8BF3C" w14:textId="77777777" w:rsidR="003B36BF" w:rsidRPr="003B36BF" w:rsidRDefault="003B36BF" w:rsidP="003B36BF">
      <w:pPr>
        <w:rPr>
          <w:rFonts w:ascii="Arial" w:hAnsi="Arial" w:cs="Arial"/>
        </w:rPr>
      </w:pPr>
      <w:r w:rsidRPr="003B36BF">
        <w:rPr>
          <w:rFonts w:ascii="Arial" w:hAnsi="Arial" w:cs="Arial"/>
        </w:rPr>
        <w:t>What are the emerging trends in job benefits and requirements across different industries?</w:t>
      </w:r>
    </w:p>
    <w:p w14:paraId="42CD5396" w14:textId="335C5967" w:rsidR="003B36BF" w:rsidRPr="003B36BF" w:rsidRDefault="003B36BF" w:rsidP="003B36BF">
      <w:pPr>
        <w:rPr>
          <w:rFonts w:ascii="Arial" w:hAnsi="Arial" w:cs="Arial"/>
        </w:rPr>
      </w:pPr>
      <w:r w:rsidRPr="003B36BF">
        <w:rPr>
          <w:rFonts w:ascii="Arial" w:hAnsi="Arial" w:cs="Arial"/>
        </w:rPr>
        <w:t>Can we predict the demand for specific job roles based on their descriptions and requirements?</w:t>
      </w:r>
    </w:p>
    <w:p w14:paraId="0E4208F9" w14:textId="3F2136B9" w:rsidR="003B36BF" w:rsidRPr="003B36BF" w:rsidRDefault="003B36BF" w:rsidP="003B36BF">
      <w:pPr>
        <w:rPr>
          <w:rFonts w:ascii="Arial" w:hAnsi="Arial" w:cs="Arial"/>
        </w:rPr>
      </w:pPr>
      <w:r w:rsidRPr="003B36BF">
        <w:rPr>
          <w:rFonts w:ascii="Arial" w:hAnsi="Arial" w:cs="Arial"/>
        </w:rPr>
        <w:t>Methodology</w:t>
      </w:r>
    </w:p>
    <w:p w14:paraId="7EA9C4A1" w14:textId="77777777" w:rsidR="003B36BF" w:rsidRPr="003B36BF" w:rsidRDefault="003B36BF" w:rsidP="003B36BF">
      <w:pPr>
        <w:rPr>
          <w:rFonts w:ascii="Arial" w:hAnsi="Arial" w:cs="Arial"/>
        </w:rPr>
      </w:pPr>
      <w:r w:rsidRPr="003B36BF">
        <w:rPr>
          <w:rFonts w:ascii="Arial" w:hAnsi="Arial" w:cs="Arial"/>
        </w:rPr>
        <w:t>Data preprocessing involves the task of cleaning and structuring text data, addressing any discrepancies, and making it ready for analysis.</w:t>
      </w:r>
    </w:p>
    <w:p w14:paraId="51E95A3C" w14:textId="77777777" w:rsidR="003B36BF" w:rsidRPr="003B36BF" w:rsidRDefault="003B36BF" w:rsidP="003B36BF">
      <w:pPr>
        <w:rPr>
          <w:rFonts w:ascii="Arial" w:hAnsi="Arial" w:cs="Arial"/>
        </w:rPr>
      </w:pPr>
      <w:r w:rsidRPr="003B36BF">
        <w:rPr>
          <w:rFonts w:ascii="Arial" w:hAnsi="Arial" w:cs="Arial"/>
        </w:rPr>
        <w:t>Text Analysis: Utilize Natural Language Processing (NLP) methodologies, including topic modeling and sentiment analysis, to extract significant themes and emotions from job descriptions and requirements.</w:t>
      </w:r>
    </w:p>
    <w:p w14:paraId="0037927B" w14:textId="77777777" w:rsidR="003B36BF" w:rsidRPr="003B36BF" w:rsidRDefault="003B36BF" w:rsidP="003B36BF">
      <w:pPr>
        <w:rPr>
          <w:rFonts w:ascii="Arial" w:hAnsi="Arial" w:cs="Arial"/>
        </w:rPr>
      </w:pPr>
      <w:r w:rsidRPr="003B36BF">
        <w:rPr>
          <w:rFonts w:ascii="Arial" w:hAnsi="Arial" w:cs="Arial"/>
        </w:rPr>
        <w:t>Model Development: Create and instruct NLP models to classify job advertisements and align them with candidate profiles using skills and experience.</w:t>
      </w:r>
    </w:p>
    <w:p w14:paraId="55504A2C" w14:textId="77777777" w:rsidR="003B36BF" w:rsidRPr="003B36BF" w:rsidRDefault="003B36BF" w:rsidP="003B36BF">
      <w:pPr>
        <w:rPr>
          <w:rFonts w:ascii="Arial" w:hAnsi="Arial" w:cs="Arial"/>
        </w:rPr>
      </w:pPr>
      <w:r w:rsidRPr="003B36BF">
        <w:rPr>
          <w:rFonts w:ascii="Arial" w:hAnsi="Arial" w:cs="Arial"/>
        </w:rPr>
        <w:t xml:space="preserve">Trend Analysis: Examine recurring patterns in employment benefits and requirements over </w:t>
      </w:r>
      <w:proofErr w:type="gramStart"/>
      <w:r w:rsidRPr="003B36BF">
        <w:rPr>
          <w:rFonts w:ascii="Arial" w:hAnsi="Arial" w:cs="Arial"/>
        </w:rPr>
        <w:t>a period of time</w:t>
      </w:r>
      <w:proofErr w:type="gramEnd"/>
      <w:r w:rsidRPr="003B36BF">
        <w:rPr>
          <w:rFonts w:ascii="Arial" w:hAnsi="Arial" w:cs="Arial"/>
        </w:rPr>
        <w:t xml:space="preserve"> to determine prevailing industry trends.</w:t>
      </w:r>
    </w:p>
    <w:p w14:paraId="3F3D9804" w14:textId="361EC3F4" w:rsidR="003B36BF" w:rsidRPr="003B36BF" w:rsidRDefault="003B36BF" w:rsidP="003B36BF">
      <w:pPr>
        <w:rPr>
          <w:rFonts w:ascii="Arial" w:hAnsi="Arial" w:cs="Arial"/>
        </w:rPr>
      </w:pPr>
      <w:r w:rsidRPr="003B36BF">
        <w:rPr>
          <w:rFonts w:ascii="Arial" w:hAnsi="Arial" w:cs="Arial"/>
        </w:rPr>
        <w:t>Expected Outcomes</w:t>
      </w:r>
    </w:p>
    <w:p w14:paraId="3657F816" w14:textId="77777777" w:rsidR="003B36BF" w:rsidRPr="003B36BF" w:rsidRDefault="003B36BF" w:rsidP="003B36BF">
      <w:pPr>
        <w:rPr>
          <w:rFonts w:ascii="Arial" w:hAnsi="Arial" w:cs="Arial"/>
        </w:rPr>
      </w:pPr>
      <w:r w:rsidRPr="003B36BF">
        <w:rPr>
          <w:rFonts w:ascii="Arial" w:hAnsi="Arial" w:cs="Arial"/>
        </w:rPr>
        <w:t>Enhanced algorithms for aligning job advertisements with candidate profiles, optimizing the efficiency of talent acquisition procedures.</w:t>
      </w:r>
    </w:p>
    <w:p w14:paraId="67D5276D" w14:textId="19EB8211" w:rsidR="003B36BF" w:rsidRPr="003B36BF" w:rsidRDefault="003B36BF" w:rsidP="003B36BF">
      <w:pPr>
        <w:rPr>
          <w:rFonts w:ascii="Arial" w:hAnsi="Arial" w:cs="Arial"/>
        </w:rPr>
      </w:pPr>
      <w:r w:rsidRPr="003B36BF">
        <w:rPr>
          <w:rFonts w:ascii="Arial" w:hAnsi="Arial" w:cs="Arial"/>
        </w:rPr>
        <w:t>Providing companies with valuable information on current labor market trends, such as popular benefits and changing work requirements, helps them create competitive employment offers.</w:t>
      </w:r>
    </w:p>
    <w:p w14:paraId="281A9FD5" w14:textId="77566CB7" w:rsidR="003B36BF" w:rsidRPr="003B36BF" w:rsidRDefault="003B36BF" w:rsidP="003B36BF">
      <w:pPr>
        <w:rPr>
          <w:rFonts w:ascii="Arial" w:hAnsi="Arial" w:cs="Arial"/>
        </w:rPr>
      </w:pPr>
      <w:r w:rsidRPr="003B36BF">
        <w:rPr>
          <w:rFonts w:ascii="Arial" w:hAnsi="Arial" w:cs="Arial"/>
        </w:rPr>
        <w:t>Predictive models are used to anticipate the demand for different employment positions, which helps in workforce planning.</w:t>
      </w:r>
    </w:p>
    <w:p w14:paraId="0EBDA43F" w14:textId="77777777" w:rsidR="003B36BF" w:rsidRPr="003B36BF" w:rsidRDefault="003B36BF" w:rsidP="003B36BF">
      <w:pPr>
        <w:rPr>
          <w:rFonts w:ascii="Arial" w:hAnsi="Arial" w:cs="Arial"/>
        </w:rPr>
      </w:pPr>
      <w:r w:rsidRPr="003B36BF">
        <w:rPr>
          <w:rFonts w:ascii="Arial" w:hAnsi="Arial" w:cs="Arial"/>
        </w:rPr>
        <w:t>Ethical Considerations</w:t>
      </w:r>
    </w:p>
    <w:p w14:paraId="53AF3919" w14:textId="77777777" w:rsidR="003B36BF" w:rsidRPr="003B36BF" w:rsidRDefault="003B36BF" w:rsidP="003B36BF">
      <w:pPr>
        <w:rPr>
          <w:rFonts w:ascii="Arial" w:hAnsi="Arial" w:cs="Arial"/>
        </w:rPr>
      </w:pPr>
      <w:r w:rsidRPr="003B36BF">
        <w:rPr>
          <w:rFonts w:ascii="Arial" w:hAnsi="Arial" w:cs="Arial"/>
        </w:rPr>
        <w:lastRenderedPageBreak/>
        <w:t>Data Privacy: Enforce rigorous rules for managing data to guarantee the confidentiality and privacy of persons and organizations.</w:t>
      </w:r>
    </w:p>
    <w:p w14:paraId="042E4F0D" w14:textId="77777777" w:rsidR="003B36BF" w:rsidRPr="003B36BF" w:rsidRDefault="003B36BF" w:rsidP="003B36BF">
      <w:pPr>
        <w:rPr>
          <w:rFonts w:ascii="Arial" w:hAnsi="Arial" w:cs="Arial"/>
        </w:rPr>
      </w:pPr>
      <w:r w:rsidRPr="003B36BF">
        <w:rPr>
          <w:rFonts w:ascii="Arial" w:hAnsi="Arial" w:cs="Arial"/>
        </w:rPr>
        <w:t>Bias Mitigation: Thoroughly scrutinize the dataset and models for biases, applying strategies to guarantee equitable and impartial outputs.</w:t>
      </w:r>
    </w:p>
    <w:p w14:paraId="0E132C49" w14:textId="7F9B4676" w:rsidR="003B36BF" w:rsidRPr="003B36BF" w:rsidRDefault="003B36BF" w:rsidP="003B36BF">
      <w:pPr>
        <w:rPr>
          <w:rFonts w:ascii="Arial" w:hAnsi="Arial" w:cs="Arial"/>
        </w:rPr>
      </w:pPr>
      <w:r w:rsidRPr="003B36BF">
        <w:rPr>
          <w:rFonts w:ascii="Arial" w:hAnsi="Arial" w:cs="Arial"/>
        </w:rPr>
        <w:t>Transparency and Accountability: Ensure clear and open communication on the approaches employed and take responsibility for the project's effects on individuals seeking employment and the overall labor market.</w:t>
      </w:r>
    </w:p>
    <w:p w14:paraId="56770FDC" w14:textId="77777777" w:rsidR="003B36BF" w:rsidRPr="003B36BF" w:rsidRDefault="003B36BF" w:rsidP="00EA04C7">
      <w:pPr>
        <w:spacing w:line="360" w:lineRule="auto"/>
        <w:ind w:left="720"/>
        <w:rPr>
          <w:rFonts w:ascii="Arial" w:hAnsi="Arial" w:cs="Arial"/>
        </w:rPr>
      </w:pPr>
      <w:r w:rsidRPr="003B36BF">
        <w:rPr>
          <w:rFonts w:ascii="Arial" w:hAnsi="Arial" w:cs="Arial"/>
        </w:rPr>
        <w:t>References</w:t>
      </w:r>
    </w:p>
    <w:p w14:paraId="6AF19AF6" w14:textId="412DDF39" w:rsidR="003B36BF" w:rsidRPr="003B36BF" w:rsidRDefault="003B36BF" w:rsidP="00EA04C7">
      <w:pPr>
        <w:spacing w:line="360" w:lineRule="auto"/>
        <w:ind w:left="720"/>
        <w:rPr>
          <w:rFonts w:ascii="Arial" w:hAnsi="Arial" w:cs="Arial"/>
        </w:rPr>
      </w:pPr>
      <w:r w:rsidRPr="003B36BF">
        <w:rPr>
          <w:rFonts w:ascii="Arial" w:hAnsi="Arial" w:cs="Arial"/>
        </w:rPr>
        <w:t xml:space="preserve">Kaggle. (2023). Jobs Postings Dataset. Retrieved from </w:t>
      </w:r>
      <w:proofErr w:type="gramStart"/>
      <w:r w:rsidRPr="003B36BF">
        <w:rPr>
          <w:rFonts w:ascii="Arial" w:hAnsi="Arial" w:cs="Arial"/>
        </w:rPr>
        <w:t>https://www.kaggle.com/datasets/akshatkjain/job-postings</w:t>
      </w:r>
      <w:proofErr w:type="gramEnd"/>
    </w:p>
    <w:sectPr w:rsidR="003B36BF" w:rsidRPr="003B36B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44C6B86"/>
    <w:multiLevelType w:val="multilevel"/>
    <w:tmpl w:val="70CEE9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23522B9E"/>
    <w:multiLevelType w:val="multilevel"/>
    <w:tmpl w:val="025822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4804596">
    <w:abstractNumId w:val="1"/>
  </w:num>
  <w:num w:numId="2" w16cid:durableId="7542049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I0MzcytzQzMjExNzNQ0lEKTi0uzszPAykwqgUA9v6duywAAAA="/>
  </w:docVars>
  <w:rsids>
    <w:rsidRoot w:val="003B36BF"/>
    <w:rsid w:val="0035092D"/>
    <w:rsid w:val="003651F5"/>
    <w:rsid w:val="003B36BF"/>
    <w:rsid w:val="003C49BA"/>
    <w:rsid w:val="007E5E1C"/>
    <w:rsid w:val="00995508"/>
    <w:rsid w:val="00B17EDB"/>
    <w:rsid w:val="00CD48CD"/>
    <w:rsid w:val="00E45EEA"/>
    <w:rsid w:val="00EA04C7"/>
    <w:rsid w:val="00EA2A70"/>
    <w:rsid w:val="00F87FF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708A88"/>
  <w15:chartTrackingRefBased/>
  <w15:docId w15:val="{9E539141-4987-414C-8C57-A3C91FCD77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3B36BF"/>
    <w:rPr>
      <w:b/>
      <w:bCs/>
    </w:rPr>
  </w:style>
  <w:style w:type="paragraph" w:styleId="NormalWeb">
    <w:name w:val="Normal (Web)"/>
    <w:basedOn w:val="Normal"/>
    <w:uiPriority w:val="99"/>
    <w:semiHidden/>
    <w:unhideWhenUsed/>
    <w:rsid w:val="003B36BF"/>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57099140">
      <w:bodyDiv w:val="1"/>
      <w:marLeft w:val="0"/>
      <w:marRight w:val="0"/>
      <w:marTop w:val="0"/>
      <w:marBottom w:val="0"/>
      <w:divBdr>
        <w:top w:val="none" w:sz="0" w:space="0" w:color="auto"/>
        <w:left w:val="none" w:sz="0" w:space="0" w:color="auto"/>
        <w:bottom w:val="none" w:sz="0" w:space="0" w:color="auto"/>
        <w:right w:val="none" w:sz="0" w:space="0" w:color="auto"/>
      </w:divBdr>
    </w:div>
    <w:div w:id="1159930233">
      <w:bodyDiv w:val="1"/>
      <w:marLeft w:val="0"/>
      <w:marRight w:val="0"/>
      <w:marTop w:val="0"/>
      <w:marBottom w:val="0"/>
      <w:divBdr>
        <w:top w:val="none" w:sz="0" w:space="0" w:color="auto"/>
        <w:left w:val="none" w:sz="0" w:space="0" w:color="auto"/>
        <w:bottom w:val="none" w:sz="0" w:space="0" w:color="auto"/>
        <w:right w:val="none" w:sz="0" w:space="0" w:color="auto"/>
      </w:divBdr>
    </w:div>
    <w:div w:id="1168789680">
      <w:bodyDiv w:val="1"/>
      <w:marLeft w:val="0"/>
      <w:marRight w:val="0"/>
      <w:marTop w:val="0"/>
      <w:marBottom w:val="0"/>
      <w:divBdr>
        <w:top w:val="none" w:sz="0" w:space="0" w:color="auto"/>
        <w:left w:val="none" w:sz="0" w:space="0" w:color="auto"/>
        <w:bottom w:val="none" w:sz="0" w:space="0" w:color="auto"/>
        <w:right w:val="none" w:sz="0" w:space="0" w:color="auto"/>
      </w:divBdr>
    </w:div>
    <w:div w:id="1190991447">
      <w:bodyDiv w:val="1"/>
      <w:marLeft w:val="0"/>
      <w:marRight w:val="0"/>
      <w:marTop w:val="0"/>
      <w:marBottom w:val="0"/>
      <w:divBdr>
        <w:top w:val="none" w:sz="0" w:space="0" w:color="auto"/>
        <w:left w:val="none" w:sz="0" w:space="0" w:color="auto"/>
        <w:bottom w:val="none" w:sz="0" w:space="0" w:color="auto"/>
        <w:right w:val="none" w:sz="0" w:space="0" w:color="auto"/>
      </w:divBdr>
    </w:div>
    <w:div w:id="1450974213">
      <w:bodyDiv w:val="1"/>
      <w:marLeft w:val="0"/>
      <w:marRight w:val="0"/>
      <w:marTop w:val="0"/>
      <w:marBottom w:val="0"/>
      <w:divBdr>
        <w:top w:val="none" w:sz="0" w:space="0" w:color="auto"/>
        <w:left w:val="none" w:sz="0" w:space="0" w:color="auto"/>
        <w:bottom w:val="none" w:sz="0" w:space="0" w:color="auto"/>
        <w:right w:val="none" w:sz="0" w:space="0" w:color="auto"/>
      </w:divBdr>
    </w:div>
    <w:div w:id="20877971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443</Words>
  <Characters>2529</Characters>
  <Application>Microsoft Office Word</Application>
  <DocSecurity>0</DocSecurity>
  <Lines>21</Lines>
  <Paragraphs>5</Paragraphs>
  <ScaleCrop>false</ScaleCrop>
  <Company/>
  <LinksUpToDate>false</LinksUpToDate>
  <CharactersWithSpaces>29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t dao</dc:creator>
  <cp:keywords/>
  <dc:description/>
  <cp:lastModifiedBy>dat dao</cp:lastModifiedBy>
  <cp:revision>2</cp:revision>
  <dcterms:created xsi:type="dcterms:W3CDTF">2024-02-11T23:21:00Z</dcterms:created>
  <dcterms:modified xsi:type="dcterms:W3CDTF">2024-02-24T03:41:00Z</dcterms:modified>
</cp:coreProperties>
</file>